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8085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a46e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036017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56d7a0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11:43:42Z</dcterms:created>
  <dcterms:modified xsi:type="dcterms:W3CDTF">2022-05-04T11:43:42Z</dcterms:modified>
</cp:coreProperties>
</file>